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C3E3D3" w14:textId="77777777" w:rsidR="009F2516" w:rsidRDefault="009F2516" w:rsidP="009F2516">
      <w:pPr>
        <w:spacing w:before="100" w:beforeAutospacing="1" w:after="100" w:afterAutospacing="1" w:line="240" w:lineRule="auto"/>
        <w:jc w:val="center"/>
        <w:rPr>
          <w:rFonts w:ascii="Tahoma" w:eastAsia="Times New Roman" w:hAnsi="Tahoma" w:cs="Tahoma"/>
          <w:b/>
          <w:bCs/>
          <w:color w:val="044864"/>
          <w:sz w:val="18"/>
          <w:szCs w:val="18"/>
        </w:rPr>
      </w:pPr>
      <w:r>
        <w:rPr>
          <w:rFonts w:ascii="Tahoma" w:eastAsia="Times New Roman" w:hAnsi="Tahoma" w:cs="Tahoma"/>
          <w:b/>
          <w:bCs/>
          <w:noProof/>
          <w:color w:val="044864"/>
          <w:sz w:val="18"/>
          <w:szCs w:val="18"/>
        </w:rPr>
        <w:drawing>
          <wp:inline distT="0" distB="0" distL="0" distR="0" wp14:anchorId="34CAE1A9" wp14:editId="663FE224">
            <wp:extent cx="3098800" cy="95418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ity of Champions Logo with Mayor's Name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8800" cy="95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7F3D6" w14:textId="77777777" w:rsidR="009F2516" w:rsidRPr="00ED0583" w:rsidRDefault="009F2516" w:rsidP="00B6615B">
      <w:pPr>
        <w:spacing w:before="100" w:beforeAutospacing="1" w:after="100" w:afterAutospacing="1" w:line="240" w:lineRule="auto"/>
        <w:rPr>
          <w:rFonts w:ascii="Tahoma" w:eastAsia="Times New Roman" w:hAnsi="Tahoma" w:cs="Tahoma"/>
          <w:b/>
          <w:bCs/>
          <w:color w:val="044864"/>
        </w:rPr>
      </w:pPr>
    </w:p>
    <w:p w14:paraId="7F223EF1" w14:textId="0C000A72" w:rsidR="0022256B" w:rsidRPr="00ED0583" w:rsidRDefault="0070112F" w:rsidP="0022256B">
      <w:pPr>
        <w:rPr>
          <w:rFonts w:ascii="Arial" w:hAnsi="Arial" w:cs="Arial"/>
        </w:rPr>
      </w:pPr>
      <w:r w:rsidRPr="00ED0583">
        <w:rPr>
          <w:rFonts w:ascii="Arial" w:eastAsia="Times New Roman" w:hAnsi="Arial" w:cs="Arial"/>
          <w:b/>
          <w:bCs/>
        </w:rPr>
        <w:t>PARK MAINTENANCE</w:t>
      </w:r>
      <w:r w:rsidR="00F96268">
        <w:rPr>
          <w:rFonts w:ascii="Arial" w:eastAsia="Times New Roman" w:hAnsi="Arial" w:cs="Arial"/>
          <w:b/>
          <w:bCs/>
        </w:rPr>
        <w:t xml:space="preserve"> - </w:t>
      </w:r>
      <w:r w:rsidRPr="00ED0583">
        <w:rPr>
          <w:rFonts w:ascii="Arial" w:eastAsia="Times New Roman" w:hAnsi="Arial" w:cs="Arial"/>
          <w:b/>
          <w:bCs/>
        </w:rPr>
        <w:t>SEASONAL</w:t>
      </w:r>
      <w:r w:rsidR="00DC07EA" w:rsidRPr="00ED0583">
        <w:rPr>
          <w:rFonts w:ascii="Arial" w:eastAsia="Times New Roman" w:hAnsi="Arial" w:cs="Arial"/>
          <w:b/>
          <w:bCs/>
        </w:rPr>
        <w:br/>
      </w:r>
      <w:r w:rsidR="00DC07EA" w:rsidRPr="00ED0583">
        <w:rPr>
          <w:rFonts w:ascii="Arial" w:eastAsia="Times New Roman" w:hAnsi="Arial" w:cs="Arial"/>
        </w:rPr>
        <w:br/>
      </w:r>
      <w:r w:rsidRPr="00ED0583">
        <w:rPr>
          <w:rFonts w:ascii="Arial" w:eastAsia="Times New Roman" w:hAnsi="Arial" w:cs="Arial"/>
          <w:b/>
          <w:bCs/>
          <w:u w:val="single"/>
        </w:rPr>
        <w:t>WAGE RANGE</w:t>
      </w:r>
      <w:r w:rsidR="00DC07EA" w:rsidRPr="00ED0583">
        <w:rPr>
          <w:rFonts w:ascii="Arial" w:eastAsia="Times New Roman" w:hAnsi="Arial" w:cs="Arial"/>
          <w:b/>
          <w:bCs/>
        </w:rPr>
        <w:t>:</w:t>
      </w:r>
      <w:r w:rsidR="00CD13B7" w:rsidRPr="00ED0583">
        <w:rPr>
          <w:rFonts w:ascii="Arial" w:eastAsia="Times New Roman" w:hAnsi="Arial" w:cs="Arial"/>
        </w:rPr>
        <w:t xml:space="preserve">  </w:t>
      </w:r>
      <w:r w:rsidR="00375B4C">
        <w:rPr>
          <w:rFonts w:ascii="Arial" w:eastAsia="Times New Roman" w:hAnsi="Arial" w:cs="Arial"/>
        </w:rPr>
        <w:t>$12.00</w:t>
      </w:r>
      <w:r w:rsidR="000C6B29" w:rsidRPr="00ED0583">
        <w:rPr>
          <w:rFonts w:ascii="Arial" w:eastAsia="Times New Roman" w:hAnsi="Arial" w:cs="Arial"/>
        </w:rPr>
        <w:t xml:space="preserve"> to </w:t>
      </w:r>
      <w:r w:rsidR="00CD13B7" w:rsidRPr="00ED0583">
        <w:rPr>
          <w:rFonts w:ascii="Arial" w:eastAsia="Times New Roman" w:hAnsi="Arial" w:cs="Arial"/>
        </w:rPr>
        <w:t>$</w:t>
      </w:r>
      <w:r w:rsidR="009D2291" w:rsidRPr="00ED0583">
        <w:rPr>
          <w:rFonts w:ascii="Arial" w:eastAsia="Times New Roman" w:hAnsi="Arial" w:cs="Arial"/>
        </w:rPr>
        <w:t>1</w:t>
      </w:r>
      <w:r w:rsidR="00CA57A2">
        <w:rPr>
          <w:rFonts w:ascii="Arial" w:eastAsia="Times New Roman" w:hAnsi="Arial" w:cs="Arial"/>
        </w:rPr>
        <w:t>7</w:t>
      </w:r>
      <w:r w:rsidR="009D2291" w:rsidRPr="00ED0583">
        <w:rPr>
          <w:rFonts w:ascii="Arial" w:eastAsia="Times New Roman" w:hAnsi="Arial" w:cs="Arial"/>
        </w:rPr>
        <w:t>.00</w:t>
      </w:r>
      <w:r w:rsidR="000C6B29" w:rsidRPr="00ED0583">
        <w:rPr>
          <w:rFonts w:ascii="Arial" w:eastAsia="Times New Roman" w:hAnsi="Arial" w:cs="Arial"/>
        </w:rPr>
        <w:t>/per hour</w:t>
      </w:r>
      <w:r w:rsidR="00DC07EA" w:rsidRPr="00ED0583">
        <w:rPr>
          <w:rFonts w:ascii="Arial" w:eastAsia="Times New Roman" w:hAnsi="Arial" w:cs="Arial"/>
        </w:rPr>
        <w:br/>
      </w:r>
      <w:r w:rsidR="00DC07EA" w:rsidRPr="00ED0583">
        <w:rPr>
          <w:rFonts w:ascii="Arial" w:eastAsia="Times New Roman" w:hAnsi="Arial" w:cs="Arial"/>
        </w:rPr>
        <w:br/>
      </w:r>
      <w:r w:rsidRPr="00ED0583">
        <w:rPr>
          <w:rFonts w:ascii="Arial" w:eastAsia="Times New Roman" w:hAnsi="Arial" w:cs="Arial"/>
          <w:b/>
          <w:bCs/>
          <w:u w:val="single"/>
        </w:rPr>
        <w:t>DESCRIPTION</w:t>
      </w:r>
      <w:r w:rsidR="00A537C9" w:rsidRPr="00ED0583">
        <w:rPr>
          <w:rFonts w:ascii="Arial" w:eastAsia="Times New Roman" w:hAnsi="Arial" w:cs="Arial"/>
          <w:b/>
          <w:bCs/>
          <w:u w:val="single"/>
        </w:rPr>
        <w:t>:</w:t>
      </w:r>
      <w:r w:rsidR="009D2291" w:rsidRPr="00ED0583">
        <w:rPr>
          <w:rFonts w:ascii="Arial" w:eastAsia="Times New Roman" w:hAnsi="Arial" w:cs="Arial"/>
          <w:b/>
          <w:bCs/>
        </w:rPr>
        <w:br/>
      </w:r>
      <w:r w:rsidR="00DC07EA" w:rsidRPr="00ED0583">
        <w:rPr>
          <w:rFonts w:ascii="Arial" w:eastAsia="Times New Roman" w:hAnsi="Arial" w:cs="Arial"/>
        </w:rPr>
        <w:br/>
        <w:t>The City of Massillon Parks and Recreation is curren</w:t>
      </w:r>
      <w:r w:rsidR="004F0197" w:rsidRPr="00ED0583">
        <w:rPr>
          <w:rFonts w:ascii="Arial" w:eastAsia="Times New Roman" w:hAnsi="Arial" w:cs="Arial"/>
        </w:rPr>
        <w:t>tly accepting applications for our</w:t>
      </w:r>
      <w:r w:rsidR="007B3E26" w:rsidRPr="00ED0583">
        <w:rPr>
          <w:rFonts w:ascii="Arial" w:eastAsia="Times New Roman" w:hAnsi="Arial" w:cs="Arial"/>
        </w:rPr>
        <w:t xml:space="preserve"> Park Maintenance position</w:t>
      </w:r>
      <w:r w:rsidR="004F0197" w:rsidRPr="00ED0583">
        <w:rPr>
          <w:rFonts w:ascii="Arial" w:eastAsia="Times New Roman" w:hAnsi="Arial" w:cs="Arial"/>
        </w:rPr>
        <w:t xml:space="preserve">. </w:t>
      </w:r>
      <w:r w:rsidR="00DC07EA" w:rsidRPr="00ED0583">
        <w:rPr>
          <w:rFonts w:ascii="Arial" w:eastAsia="Times New Roman" w:hAnsi="Arial" w:cs="Arial"/>
        </w:rPr>
        <w:t xml:space="preserve">  Applicants </w:t>
      </w:r>
      <w:r w:rsidR="0022256B" w:rsidRPr="00ED0583">
        <w:rPr>
          <w:rFonts w:ascii="Arial" w:eastAsia="Times New Roman" w:hAnsi="Arial" w:cs="Arial"/>
        </w:rPr>
        <w:t xml:space="preserve">will </w:t>
      </w:r>
      <w:r w:rsidR="0022256B" w:rsidRPr="00ED0583">
        <w:rPr>
          <w:rFonts w:ascii="Arial" w:hAnsi="Arial" w:cs="Arial"/>
        </w:rPr>
        <w:t xml:space="preserve">perform a wide range of grounds and facility maintenance duties including, but not limited to mowing, weeding, ball field preparation, </w:t>
      </w:r>
      <w:r w:rsidR="009D2291" w:rsidRPr="00ED0583">
        <w:rPr>
          <w:rFonts w:ascii="Arial" w:hAnsi="Arial" w:cs="Arial"/>
        </w:rPr>
        <w:t>maintaining</w:t>
      </w:r>
      <w:r w:rsidR="0022256B" w:rsidRPr="00ED0583">
        <w:rPr>
          <w:rFonts w:ascii="Arial" w:hAnsi="Arial" w:cs="Arial"/>
        </w:rPr>
        <w:t xml:space="preserve"> playground and sports equipment, mulching, painting, trash disposal</w:t>
      </w:r>
      <w:r w:rsidR="009D2291" w:rsidRPr="00ED0583">
        <w:rPr>
          <w:rFonts w:ascii="Arial" w:hAnsi="Arial" w:cs="Arial"/>
        </w:rPr>
        <w:t>,</w:t>
      </w:r>
      <w:r w:rsidR="0022256B" w:rsidRPr="00ED0583">
        <w:rPr>
          <w:rFonts w:ascii="Arial" w:hAnsi="Arial" w:cs="Arial"/>
        </w:rPr>
        <w:t xml:space="preserve"> and restroom clean up.</w:t>
      </w:r>
    </w:p>
    <w:p w14:paraId="5FD59A76" w14:textId="77777777" w:rsidR="009D2291" w:rsidRPr="00ED0583" w:rsidRDefault="004F0197" w:rsidP="00B6615B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</w:rPr>
      </w:pPr>
      <w:r w:rsidRPr="00ED0583">
        <w:rPr>
          <w:rFonts w:ascii="Arial" w:eastAsia="Times New Roman" w:hAnsi="Arial" w:cs="Arial"/>
        </w:rPr>
        <w:t>This position</w:t>
      </w:r>
      <w:r w:rsidR="00DC07EA" w:rsidRPr="00ED0583">
        <w:rPr>
          <w:rFonts w:ascii="Arial" w:eastAsia="Times New Roman" w:hAnsi="Arial" w:cs="Arial"/>
        </w:rPr>
        <w:t xml:space="preserve"> is a part-time </w:t>
      </w:r>
      <w:r w:rsidR="00CD13B7" w:rsidRPr="00ED0583">
        <w:rPr>
          <w:rFonts w:ascii="Arial" w:eastAsia="Times New Roman" w:hAnsi="Arial" w:cs="Arial"/>
        </w:rPr>
        <w:t>position that will not exceed 35</w:t>
      </w:r>
      <w:r w:rsidRPr="00ED0583">
        <w:rPr>
          <w:rFonts w:ascii="Arial" w:eastAsia="Times New Roman" w:hAnsi="Arial" w:cs="Arial"/>
        </w:rPr>
        <w:t xml:space="preserve"> hours per week</w:t>
      </w:r>
      <w:r w:rsidR="00CD13B7" w:rsidRPr="00ED0583">
        <w:rPr>
          <w:rFonts w:ascii="Arial" w:eastAsia="Times New Roman" w:hAnsi="Arial" w:cs="Arial"/>
        </w:rPr>
        <w:t xml:space="preserve"> and runs from April through November</w:t>
      </w:r>
      <w:r w:rsidRPr="00ED0583">
        <w:rPr>
          <w:rFonts w:ascii="Arial" w:eastAsia="Times New Roman" w:hAnsi="Arial" w:cs="Arial"/>
        </w:rPr>
        <w:t xml:space="preserve">. Schedule determined by </w:t>
      </w:r>
      <w:r w:rsidR="005A6FFA" w:rsidRPr="00ED0583">
        <w:rPr>
          <w:rFonts w:ascii="Arial" w:eastAsia="Times New Roman" w:hAnsi="Arial" w:cs="Arial"/>
        </w:rPr>
        <w:t>S</w:t>
      </w:r>
      <w:r w:rsidRPr="00ED0583">
        <w:rPr>
          <w:rFonts w:ascii="Arial" w:eastAsia="Times New Roman" w:hAnsi="Arial" w:cs="Arial"/>
        </w:rPr>
        <w:t xml:space="preserve">upervisor.  </w:t>
      </w:r>
      <w:r w:rsidR="00DC07EA" w:rsidRPr="00ED0583">
        <w:rPr>
          <w:rFonts w:ascii="Arial" w:eastAsia="Times New Roman" w:hAnsi="Arial" w:cs="Arial"/>
        </w:rPr>
        <w:br/>
      </w:r>
      <w:r w:rsidR="00DC07EA" w:rsidRPr="00ED0583">
        <w:rPr>
          <w:rFonts w:ascii="Arial" w:eastAsia="Times New Roman" w:hAnsi="Arial" w:cs="Arial"/>
        </w:rPr>
        <w:br/>
      </w:r>
      <w:r w:rsidR="0070112F" w:rsidRPr="00ED0583">
        <w:rPr>
          <w:rFonts w:ascii="Arial" w:eastAsia="Times New Roman" w:hAnsi="Arial" w:cs="Arial"/>
          <w:b/>
          <w:bCs/>
          <w:u w:val="single"/>
        </w:rPr>
        <w:t>REQUIREMENTS</w:t>
      </w:r>
      <w:r w:rsidR="00A537C9" w:rsidRPr="00ED0583">
        <w:rPr>
          <w:rFonts w:ascii="Arial" w:eastAsia="Times New Roman" w:hAnsi="Arial" w:cs="Arial"/>
          <w:b/>
          <w:bCs/>
          <w:u w:val="single"/>
        </w:rPr>
        <w:t>:</w:t>
      </w:r>
    </w:p>
    <w:p w14:paraId="209384E6" w14:textId="5D02C836" w:rsidR="00B6615B" w:rsidRPr="00ED0583" w:rsidRDefault="0022256B" w:rsidP="009D2291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ED0583">
        <w:rPr>
          <w:rFonts w:ascii="Arial" w:eastAsia="Times New Roman" w:hAnsi="Arial" w:cs="Arial"/>
        </w:rPr>
        <w:t>Must be 1</w:t>
      </w:r>
      <w:r w:rsidR="00375B4C">
        <w:rPr>
          <w:rFonts w:ascii="Arial" w:eastAsia="Times New Roman" w:hAnsi="Arial" w:cs="Arial"/>
        </w:rPr>
        <w:t>6</w:t>
      </w:r>
      <w:r w:rsidRPr="00ED0583">
        <w:rPr>
          <w:rFonts w:ascii="Arial" w:eastAsia="Times New Roman" w:hAnsi="Arial" w:cs="Arial"/>
        </w:rPr>
        <w:t xml:space="preserve"> years of age.  </w:t>
      </w:r>
    </w:p>
    <w:p w14:paraId="565E31D6" w14:textId="77777777" w:rsidR="0022256B" w:rsidRPr="00ED0583" w:rsidRDefault="0022256B" w:rsidP="009D2291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ED0583">
        <w:rPr>
          <w:rFonts w:ascii="Arial" w:eastAsia="Times New Roman" w:hAnsi="Arial" w:cs="Arial"/>
        </w:rPr>
        <w:t>Must have a current Driver’s License.</w:t>
      </w:r>
    </w:p>
    <w:p w14:paraId="76AAC71D" w14:textId="77777777" w:rsidR="00120F75" w:rsidRDefault="00A537C9" w:rsidP="00120F75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bookmarkStart w:id="0" w:name="_Hlk116554026"/>
      <w:r w:rsidRPr="00ED0583">
        <w:rPr>
          <w:rFonts w:ascii="Arial" w:eastAsia="Times New Roman" w:hAnsi="Arial" w:cs="Arial"/>
        </w:rPr>
        <w:t xml:space="preserve">All applicants will be required to </w:t>
      </w:r>
      <w:r w:rsidR="0070112F" w:rsidRPr="00ED0583">
        <w:rPr>
          <w:rFonts w:ascii="Arial" w:eastAsia="Times New Roman" w:hAnsi="Arial" w:cs="Arial"/>
        </w:rPr>
        <w:t>complete</w:t>
      </w:r>
      <w:r w:rsidRPr="00ED0583">
        <w:rPr>
          <w:rFonts w:ascii="Arial" w:eastAsia="Times New Roman" w:hAnsi="Arial" w:cs="Arial"/>
        </w:rPr>
        <w:t xml:space="preserve"> a background check.</w:t>
      </w:r>
    </w:p>
    <w:p w14:paraId="10A5A4B7" w14:textId="77777777" w:rsidR="00664015" w:rsidRDefault="00664015" w:rsidP="0066401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40" w:lineRule="auto"/>
        <w:ind w:right="-540"/>
        <w:rPr>
          <w:rFonts w:ascii="Arial" w:eastAsia="Times New Roman" w:hAnsi="Arial" w:cs="Arial"/>
          <w:b/>
          <w:bCs/>
        </w:rPr>
      </w:pPr>
      <w:r>
        <w:rPr>
          <w:rFonts w:ascii="Arial" w:hAnsi="Arial" w:cs="Arial"/>
          <w:bCs/>
        </w:rPr>
        <w:t>Preferably a high school diploma or equivalent and</w:t>
      </w:r>
      <w:r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Cs/>
        </w:rPr>
        <w:t>some experience.</w:t>
      </w:r>
    </w:p>
    <w:p w14:paraId="3DACB9A7" w14:textId="77777777" w:rsidR="00664015" w:rsidRDefault="00664015" w:rsidP="0066401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40" w:lineRule="auto"/>
        <w:ind w:right="-540"/>
        <w:rPr>
          <w:rFonts w:ascii="Arial" w:eastAsia="Times New Roman" w:hAnsi="Arial" w:cs="Arial"/>
          <w:b/>
          <w:bCs/>
        </w:rPr>
      </w:pPr>
      <w:r>
        <w:rPr>
          <w:rFonts w:ascii="Arial" w:hAnsi="Arial" w:cs="Arial"/>
          <w:bCs/>
        </w:rPr>
        <w:t xml:space="preserve">Experience with customer service, </w:t>
      </w:r>
    </w:p>
    <w:p w14:paraId="265B05D9" w14:textId="77777777" w:rsidR="00664015" w:rsidRDefault="00664015" w:rsidP="0066401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40" w:lineRule="auto"/>
        <w:ind w:right="-540"/>
        <w:rPr>
          <w:rFonts w:ascii="Arial" w:eastAsia="Times New Roman" w:hAnsi="Arial" w:cs="Arial"/>
          <w:b/>
          <w:bCs/>
        </w:rPr>
      </w:pPr>
      <w:r>
        <w:rPr>
          <w:rFonts w:ascii="Arial" w:hAnsi="Arial" w:cs="Arial"/>
          <w:bCs/>
        </w:rPr>
        <w:t>Verbal and written communication skills.</w:t>
      </w:r>
    </w:p>
    <w:p w14:paraId="0CFC28EE" w14:textId="77777777" w:rsidR="00664015" w:rsidRDefault="00664015" w:rsidP="0066401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40" w:lineRule="auto"/>
        <w:ind w:right="-540"/>
        <w:rPr>
          <w:rFonts w:ascii="Arial" w:eastAsia="Times New Roman" w:hAnsi="Arial" w:cs="Arial"/>
          <w:b/>
          <w:bCs/>
        </w:rPr>
      </w:pPr>
      <w:r>
        <w:rPr>
          <w:rFonts w:ascii="Arial" w:hAnsi="Arial" w:cs="Arial"/>
          <w:bCs/>
        </w:rPr>
        <w:t>Maintain First Aid &amp; CPR/AED Certifications</w:t>
      </w:r>
      <w:r>
        <w:rPr>
          <w:rFonts w:ascii="Arial" w:hAnsi="Arial" w:cs="Arial"/>
        </w:rPr>
        <w:t>. (MPRD</w:t>
      </w:r>
      <w:r>
        <w:rPr>
          <w:rFonts w:ascii="Arial" w:hAnsi="Arial" w:cs="Arial"/>
          <w:iCs/>
        </w:rPr>
        <w:t xml:space="preserve"> will offer First Aid/CPR/AED courses to give you the opportunity to get certified). </w:t>
      </w:r>
    </w:p>
    <w:p w14:paraId="40BAF6CC" w14:textId="77777777" w:rsidR="00664015" w:rsidRPr="00ED0583" w:rsidRDefault="00664015" w:rsidP="00120F75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</w:p>
    <w:p w14:paraId="5F9ABCC2" w14:textId="77777777" w:rsidR="00120F75" w:rsidRPr="00ED0583" w:rsidRDefault="00120F75" w:rsidP="00120F75">
      <w:pPr>
        <w:pStyle w:val="NoSpacing"/>
        <w:rPr>
          <w:rFonts w:ascii="Arial" w:hAnsi="Arial" w:cs="Arial"/>
        </w:rPr>
      </w:pPr>
      <w:r w:rsidRPr="00ED0583">
        <w:rPr>
          <w:rFonts w:ascii="Arial" w:hAnsi="Arial" w:cs="Arial"/>
        </w:rPr>
        <w:t xml:space="preserve">This position reports directly to the Park Superintendent. </w:t>
      </w:r>
    </w:p>
    <w:p w14:paraId="4E4857B6" w14:textId="77777777" w:rsidR="00A537C9" w:rsidRPr="00ED0583" w:rsidRDefault="00120F75" w:rsidP="0070112F">
      <w:pPr>
        <w:pStyle w:val="NoSpacing"/>
        <w:rPr>
          <w:rFonts w:ascii="Arial" w:hAnsi="Arial" w:cs="Arial"/>
          <w:b/>
        </w:rPr>
      </w:pPr>
      <w:r w:rsidRPr="00ED0583">
        <w:rPr>
          <w:rFonts w:ascii="Arial" w:hAnsi="Arial" w:cs="Arial"/>
          <w:b/>
          <w:i/>
          <w:u w:val="single"/>
        </w:rPr>
        <w:br/>
      </w:r>
    </w:p>
    <w:bookmarkEnd w:id="0"/>
    <w:p w14:paraId="4859B6E9" w14:textId="77777777" w:rsidR="00A537C9" w:rsidRPr="00A537C9" w:rsidRDefault="00A537C9" w:rsidP="00A537C9">
      <w:pPr>
        <w:tabs>
          <w:tab w:val="left" w:pos="-1440"/>
        </w:tabs>
        <w:spacing w:after="0" w:line="276" w:lineRule="auto"/>
        <w:ind w:left="360"/>
        <w:rPr>
          <w:rFonts w:ascii="Arial" w:hAnsi="Arial" w:cs="Arial"/>
          <w:sz w:val="18"/>
          <w:szCs w:val="18"/>
        </w:rPr>
      </w:pPr>
    </w:p>
    <w:sectPr w:rsidR="00A537C9" w:rsidRPr="00A537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7C5D64"/>
    <w:multiLevelType w:val="hybridMultilevel"/>
    <w:tmpl w:val="030EB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A7308"/>
    <w:multiLevelType w:val="hybridMultilevel"/>
    <w:tmpl w:val="80744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A444E"/>
    <w:multiLevelType w:val="hybridMultilevel"/>
    <w:tmpl w:val="48AEA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6832B6"/>
    <w:multiLevelType w:val="hybridMultilevel"/>
    <w:tmpl w:val="664E2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6746137">
    <w:abstractNumId w:val="2"/>
  </w:num>
  <w:num w:numId="2" w16cid:durableId="1668243156">
    <w:abstractNumId w:val="1"/>
  </w:num>
  <w:num w:numId="3" w16cid:durableId="262541470">
    <w:abstractNumId w:val="3"/>
  </w:num>
  <w:num w:numId="4" w16cid:durableId="436509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MTY1NjA3sjQ0tDBU0lEKTi0uzszPAykwqwUA3MGslSwAAAA="/>
  </w:docVars>
  <w:rsids>
    <w:rsidRoot w:val="00DC07EA"/>
    <w:rsid w:val="00084FC7"/>
    <w:rsid w:val="000C57BC"/>
    <w:rsid w:val="000C6B29"/>
    <w:rsid w:val="00120F75"/>
    <w:rsid w:val="0015318C"/>
    <w:rsid w:val="00197214"/>
    <w:rsid w:val="0022256B"/>
    <w:rsid w:val="00290E74"/>
    <w:rsid w:val="00375B4C"/>
    <w:rsid w:val="00405C57"/>
    <w:rsid w:val="004F0197"/>
    <w:rsid w:val="005A6FFA"/>
    <w:rsid w:val="00664015"/>
    <w:rsid w:val="0070112F"/>
    <w:rsid w:val="007A2632"/>
    <w:rsid w:val="007B3E26"/>
    <w:rsid w:val="00903AA1"/>
    <w:rsid w:val="009D2291"/>
    <w:rsid w:val="009F2516"/>
    <w:rsid w:val="00A537C9"/>
    <w:rsid w:val="00B6615B"/>
    <w:rsid w:val="00CA57A2"/>
    <w:rsid w:val="00CD13B7"/>
    <w:rsid w:val="00CF194B"/>
    <w:rsid w:val="00DC07EA"/>
    <w:rsid w:val="00DE06FE"/>
    <w:rsid w:val="00E6188A"/>
    <w:rsid w:val="00E85DE1"/>
    <w:rsid w:val="00ED0583"/>
    <w:rsid w:val="00F96268"/>
    <w:rsid w:val="00FF7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65D1D6"/>
  <w15:docId w15:val="{66874D4D-9BA5-4526-927B-1EF73EC4E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019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F25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51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C6B2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A537C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205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63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ssillon Parks &amp; Rec Dept</Company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berly O'Farrell</dc:creator>
  <cp:lastModifiedBy>Lauren Davis</cp:lastModifiedBy>
  <cp:revision>4</cp:revision>
  <cp:lastPrinted>2026-02-18T13:59:00Z</cp:lastPrinted>
  <dcterms:created xsi:type="dcterms:W3CDTF">2026-02-13T19:59:00Z</dcterms:created>
  <dcterms:modified xsi:type="dcterms:W3CDTF">2026-04-29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80ba2e4a29280ed534f8f4ef894d12678faba09999a9f47f050b310ce19fbf</vt:lpwstr>
  </property>
</Properties>
</file>